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diia smykovch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d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ykovch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55 Davis Street,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dya.kogut.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35590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i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